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A86AC6" w14:textId="77777777" w:rsidR="00D053BE" w:rsidRDefault="00000000">
      <w:pPr>
        <w:pStyle w:val="a4"/>
      </w:pPr>
      <w:r>
        <w:t>Отчет по лабораторной работа №7</w:t>
      </w:r>
    </w:p>
    <w:p w14:paraId="7A14F51C" w14:textId="77777777" w:rsidR="00D053BE" w:rsidRDefault="00000000">
      <w:pPr>
        <w:pStyle w:val="a5"/>
      </w:pPr>
      <w:r>
        <w:t>Дисциплина: архитектура компьютера</w:t>
      </w:r>
    </w:p>
    <w:p w14:paraId="110C2272" w14:textId="77777777" w:rsidR="00D053BE" w:rsidRDefault="00000000">
      <w:pPr>
        <w:pStyle w:val="Author"/>
      </w:pPr>
      <w:r>
        <w:t>Ширинкин Т. Б.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273623756"/>
        <w:docPartObj>
          <w:docPartGallery w:val="Table of Contents"/>
          <w:docPartUnique/>
        </w:docPartObj>
      </w:sdtPr>
      <w:sdtContent>
        <w:p w14:paraId="199218DA" w14:textId="77777777" w:rsidR="00D053BE" w:rsidRDefault="00000000">
          <w:pPr>
            <w:pStyle w:val="ae"/>
          </w:pPr>
          <w:r>
            <w:t>Содержание</w:t>
          </w:r>
        </w:p>
        <w:p w14:paraId="14D027D5" w14:textId="5F993D29" w:rsidR="00670EB9" w:rsidRDefault="00000000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51850747" w:history="1">
            <w:r w:rsidR="00670EB9" w:rsidRPr="000460E8">
              <w:rPr>
                <w:rStyle w:val="ad"/>
                <w:noProof/>
              </w:rPr>
              <w:t>Цель работы</w:t>
            </w:r>
            <w:r w:rsidR="00670EB9">
              <w:rPr>
                <w:noProof/>
                <w:webHidden/>
              </w:rPr>
              <w:tab/>
            </w:r>
            <w:r w:rsidR="00670EB9">
              <w:rPr>
                <w:noProof/>
                <w:webHidden/>
              </w:rPr>
              <w:fldChar w:fldCharType="begin"/>
            </w:r>
            <w:r w:rsidR="00670EB9">
              <w:rPr>
                <w:noProof/>
                <w:webHidden/>
              </w:rPr>
              <w:instrText xml:space="preserve"> PAGEREF _Toc151850747 \h </w:instrText>
            </w:r>
            <w:r w:rsidR="00670EB9">
              <w:rPr>
                <w:noProof/>
                <w:webHidden/>
              </w:rPr>
            </w:r>
            <w:r w:rsidR="00670EB9">
              <w:rPr>
                <w:noProof/>
                <w:webHidden/>
              </w:rPr>
              <w:fldChar w:fldCharType="separate"/>
            </w:r>
            <w:r w:rsidR="00670EB9">
              <w:rPr>
                <w:noProof/>
                <w:webHidden/>
              </w:rPr>
              <w:t>1</w:t>
            </w:r>
            <w:r w:rsidR="00670EB9">
              <w:rPr>
                <w:noProof/>
                <w:webHidden/>
              </w:rPr>
              <w:fldChar w:fldCharType="end"/>
            </w:r>
          </w:hyperlink>
        </w:p>
        <w:p w14:paraId="1094D88B" w14:textId="55E9FD59" w:rsidR="00670EB9" w:rsidRDefault="00670EB9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51850748" w:history="1">
            <w:r w:rsidRPr="000460E8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18507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440EE2" w14:textId="4D20AB33" w:rsidR="00670EB9" w:rsidRDefault="00670EB9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51850749" w:history="1">
            <w:r w:rsidRPr="000460E8">
              <w:rPr>
                <w:rStyle w:val="ad"/>
                <w:noProof/>
              </w:rPr>
              <w:t>Выполнение заданий для самостоятель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18507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FBCB66" w14:textId="407EB5CB" w:rsidR="00670EB9" w:rsidRDefault="00670EB9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51850750" w:history="1">
            <w:r w:rsidRPr="000460E8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18507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B6AC9F" w14:textId="77777777" w:rsidR="00D053BE" w:rsidRDefault="00000000">
          <w:r>
            <w:fldChar w:fldCharType="end"/>
          </w:r>
        </w:p>
      </w:sdtContent>
    </w:sdt>
    <w:p w14:paraId="4B091BD1" w14:textId="77777777" w:rsidR="00D053BE" w:rsidRDefault="00000000">
      <w:pPr>
        <w:pStyle w:val="1"/>
      </w:pPr>
      <w:bookmarkStart w:id="0" w:name="цель-работы"/>
      <w:bookmarkStart w:id="1" w:name="_Toc151850747"/>
      <w:r>
        <w:t>Цель работы</w:t>
      </w:r>
      <w:bookmarkEnd w:id="1"/>
    </w:p>
    <w:p w14:paraId="377CF96B" w14:textId="77777777" w:rsidR="00D053BE" w:rsidRDefault="00000000">
      <w:pPr>
        <w:pStyle w:val="FirstParagraph"/>
      </w:pPr>
      <w:r>
        <w:t>Изучение команд условного и безусловного переходов в Nasm, условий порядка и изучение структуры листинга.</w:t>
      </w:r>
    </w:p>
    <w:p w14:paraId="50794534" w14:textId="77777777" w:rsidR="00D053BE" w:rsidRDefault="00000000">
      <w:pPr>
        <w:pStyle w:val="1"/>
      </w:pPr>
      <w:bookmarkStart w:id="2" w:name="выполнение-лабораторной-работы"/>
      <w:bookmarkStart w:id="3" w:name="_Toc151850748"/>
      <w:bookmarkEnd w:id="0"/>
      <w:r>
        <w:t>Выполнение лабораторной работы</w:t>
      </w:r>
      <w:bookmarkEnd w:id="3"/>
    </w:p>
    <w:p w14:paraId="5760B2BB" w14:textId="77777777" w:rsidR="00D053BE" w:rsidRDefault="00000000">
      <w:pPr>
        <w:pStyle w:val="FirstParagraph"/>
      </w:pPr>
      <w:r>
        <w:t>Создал каталог и первый файл (Рис. [-@fig:000])</w:t>
      </w:r>
    </w:p>
    <w:p w14:paraId="33B59DC8" w14:textId="77777777" w:rsidR="00D053BE" w:rsidRDefault="00000000">
      <w:pPr>
        <w:pStyle w:val="CaptionedFigure"/>
      </w:pPr>
      <w:r>
        <w:rPr>
          <w:noProof/>
        </w:rPr>
        <w:drawing>
          <wp:inline distT="0" distB="0" distL="0" distR="0" wp14:anchorId="19033546" wp14:editId="2B1F7175">
            <wp:extent cx="3733800" cy="398272"/>
            <wp:effectExtent l="0" t="0" r="0" b="0"/>
            <wp:docPr id="22" name="Picture" descr="Рис. 0 Создал каталог и первый файл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image/0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972C012" w14:textId="77777777" w:rsidR="00D053BE" w:rsidRDefault="00000000">
      <w:pPr>
        <w:pStyle w:val="ImageCaption"/>
      </w:pPr>
      <w:r>
        <w:t>Рис. 0 Создал каталог и первый файл</w:t>
      </w:r>
    </w:p>
    <w:p w14:paraId="223F5825" w14:textId="77777777" w:rsidR="00D053BE" w:rsidRDefault="00000000">
      <w:pPr>
        <w:pStyle w:val="a0"/>
      </w:pPr>
      <w:r>
        <w:t>Ввёл первый листинг (Рис. [-@fig:001])</w:t>
      </w:r>
    </w:p>
    <w:p w14:paraId="7325429A" w14:textId="77777777" w:rsidR="00D053BE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705063BA" wp14:editId="570EC8AF">
            <wp:extent cx="3733800" cy="3992928"/>
            <wp:effectExtent l="0" t="0" r="0" b="0"/>
            <wp:docPr id="25" name="Picture" descr="Рис. 1 Ввёл первый листинг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2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77912DD" w14:textId="77777777" w:rsidR="00D053BE" w:rsidRDefault="00000000">
      <w:pPr>
        <w:pStyle w:val="ImageCaption"/>
      </w:pPr>
      <w:r>
        <w:t>Рис. 1 Ввёл первый листинг</w:t>
      </w:r>
    </w:p>
    <w:p w14:paraId="7AD5B17A" w14:textId="77777777" w:rsidR="00D053BE" w:rsidRDefault="00000000">
      <w:pPr>
        <w:pStyle w:val="a0"/>
      </w:pPr>
      <w:r>
        <w:t>Создал исполняемый файл и запустил его (Рис. [-@fig:002])</w:t>
      </w:r>
    </w:p>
    <w:p w14:paraId="730685A3" w14:textId="77777777" w:rsidR="00D053BE" w:rsidRDefault="00000000">
      <w:pPr>
        <w:pStyle w:val="CaptionedFigure"/>
      </w:pPr>
      <w:r>
        <w:rPr>
          <w:noProof/>
        </w:rPr>
        <w:drawing>
          <wp:inline distT="0" distB="0" distL="0" distR="0" wp14:anchorId="6D35D3FD" wp14:editId="451278C3">
            <wp:extent cx="3733800" cy="611680"/>
            <wp:effectExtent l="0" t="0" r="0" b="0"/>
            <wp:docPr id="28" name="Picture" descr="Рис. 2 Создал исполняемый файл и запустил его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image/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1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C41A2D8" w14:textId="77777777" w:rsidR="00D053BE" w:rsidRDefault="00000000">
      <w:pPr>
        <w:pStyle w:val="ImageCaption"/>
      </w:pPr>
      <w:r>
        <w:t>Рис. 2 Создал исполняемый файл и запустил его</w:t>
      </w:r>
    </w:p>
    <w:p w14:paraId="5D111035" w14:textId="77777777" w:rsidR="00D053BE" w:rsidRDefault="00000000">
      <w:pPr>
        <w:pStyle w:val="a0"/>
      </w:pPr>
      <w:r>
        <w:t>Изменяю файл в соответствии со вторым листингом (Рис. [-@fig:003])</w:t>
      </w:r>
    </w:p>
    <w:p w14:paraId="72A7B5FD" w14:textId="77777777" w:rsidR="00D053BE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70AFA163" wp14:editId="1CCF36EC">
            <wp:extent cx="3733800" cy="3989809"/>
            <wp:effectExtent l="0" t="0" r="0" b="0"/>
            <wp:docPr id="31" name="Picture" descr="Рис. 3 Изменяю файл в соответствии со вторым листингом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image/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9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6FDAAF7" w14:textId="77777777" w:rsidR="00D053BE" w:rsidRDefault="00000000">
      <w:pPr>
        <w:pStyle w:val="ImageCaption"/>
      </w:pPr>
      <w:r>
        <w:t>Рис. 3 Изменяю файл в соответствии со вторым листингом</w:t>
      </w:r>
    </w:p>
    <w:p w14:paraId="6C94898A" w14:textId="77777777" w:rsidR="00D053BE" w:rsidRDefault="00000000">
      <w:pPr>
        <w:pStyle w:val="a0"/>
      </w:pPr>
      <w:r>
        <w:t>Да, из-за переходов не показалась третья строка (Рис. [-@fig:004])</w:t>
      </w:r>
    </w:p>
    <w:p w14:paraId="196D5BBC" w14:textId="77777777" w:rsidR="00D053BE" w:rsidRDefault="00000000">
      <w:pPr>
        <w:pStyle w:val="CaptionedFigure"/>
      </w:pPr>
      <w:r>
        <w:rPr>
          <w:noProof/>
        </w:rPr>
        <w:drawing>
          <wp:inline distT="0" distB="0" distL="0" distR="0" wp14:anchorId="547ABB33" wp14:editId="036C679A">
            <wp:extent cx="3733800" cy="611680"/>
            <wp:effectExtent l="0" t="0" r="0" b="0"/>
            <wp:docPr id="34" name="Picture" descr="Рис. 4 Да, из-за переходов не показалась третья строк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image/4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1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36504A8" w14:textId="77777777" w:rsidR="00D053BE" w:rsidRDefault="00000000">
      <w:pPr>
        <w:pStyle w:val="ImageCaption"/>
      </w:pPr>
      <w:r>
        <w:t>Рис. 4 Да, из-за переходов не показалась третья строка</w:t>
      </w:r>
    </w:p>
    <w:p w14:paraId="25704DD7" w14:textId="77777777" w:rsidR="00D053BE" w:rsidRDefault="00000000">
      <w:pPr>
        <w:pStyle w:val="a0"/>
      </w:pPr>
      <w:r>
        <w:t>Изменил код в соответствии с заданием (Рис. [-@fig:005])</w:t>
      </w:r>
    </w:p>
    <w:p w14:paraId="6066FC68" w14:textId="77777777" w:rsidR="00D053BE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70CF2AC7" wp14:editId="56A8F819">
            <wp:extent cx="3733800" cy="4006138"/>
            <wp:effectExtent l="0" t="0" r="0" b="0"/>
            <wp:docPr id="37" name="Picture" descr="Рис. 5 Изменил код в соответствии с заданием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image/5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6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9EE10AC" w14:textId="77777777" w:rsidR="00D053BE" w:rsidRDefault="00000000">
      <w:pPr>
        <w:pStyle w:val="ImageCaption"/>
      </w:pPr>
      <w:r>
        <w:t>Рис. 5 Изменил код в соответствии с заданием</w:t>
      </w:r>
    </w:p>
    <w:p w14:paraId="6D029017" w14:textId="77777777" w:rsidR="00D053BE" w:rsidRDefault="00000000">
      <w:pPr>
        <w:pStyle w:val="a0"/>
      </w:pPr>
      <w:r>
        <w:t>Правда работает (Рис. [-@fig:006])</w:t>
      </w:r>
    </w:p>
    <w:p w14:paraId="165EBAFE" w14:textId="77777777" w:rsidR="00D053BE" w:rsidRDefault="00000000">
      <w:pPr>
        <w:pStyle w:val="CaptionedFigure"/>
      </w:pPr>
      <w:r>
        <w:rPr>
          <w:noProof/>
        </w:rPr>
        <w:drawing>
          <wp:inline distT="0" distB="0" distL="0" distR="0" wp14:anchorId="2B42AED3" wp14:editId="3839A307">
            <wp:extent cx="3733800" cy="815574"/>
            <wp:effectExtent l="0" t="0" r="0" b="0"/>
            <wp:docPr id="40" name="Picture" descr="Рис. 6 Правда работает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" descr="image/6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15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B3866D5" w14:textId="77777777" w:rsidR="00D053BE" w:rsidRDefault="00000000">
      <w:pPr>
        <w:pStyle w:val="ImageCaption"/>
      </w:pPr>
      <w:r>
        <w:t>Рис. 6 Правда работает</w:t>
      </w:r>
    </w:p>
    <w:p w14:paraId="4DCDDAEF" w14:textId="77777777" w:rsidR="00D053BE" w:rsidRDefault="00000000">
      <w:pPr>
        <w:pStyle w:val="a0"/>
      </w:pPr>
      <w:r>
        <w:t>Создал новый файл (Рис. [-@fig:007])</w:t>
      </w:r>
    </w:p>
    <w:p w14:paraId="6D54EFB1" w14:textId="77777777" w:rsidR="00D053BE" w:rsidRDefault="00000000">
      <w:pPr>
        <w:pStyle w:val="CaptionedFigure"/>
      </w:pPr>
      <w:r>
        <w:rPr>
          <w:noProof/>
        </w:rPr>
        <w:drawing>
          <wp:inline distT="0" distB="0" distL="0" distR="0" wp14:anchorId="16301D3C" wp14:editId="4EDE4A88">
            <wp:extent cx="3733800" cy="136469"/>
            <wp:effectExtent l="0" t="0" r="0" b="0"/>
            <wp:docPr id="43" name="Picture" descr="Рис. 7 Создал новый файл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" descr="image/7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E7C5694" w14:textId="77777777" w:rsidR="00D053BE" w:rsidRDefault="00000000">
      <w:pPr>
        <w:pStyle w:val="ImageCaption"/>
      </w:pPr>
      <w:r>
        <w:t>Рис. 7 Создал новый файл</w:t>
      </w:r>
    </w:p>
    <w:p w14:paraId="33126094" w14:textId="77777777" w:rsidR="00D053BE" w:rsidRDefault="00000000">
      <w:pPr>
        <w:pStyle w:val="a0"/>
      </w:pPr>
      <w:r>
        <w:t>Ввёл в него новый листинг (Рис. [-@fig:008])</w:t>
      </w:r>
    </w:p>
    <w:p w14:paraId="630FEE7F" w14:textId="77777777" w:rsidR="00D053BE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40DE250A" wp14:editId="253FBE1C">
            <wp:extent cx="3733800" cy="4018883"/>
            <wp:effectExtent l="0" t="0" r="0" b="0"/>
            <wp:docPr id="46" name="Picture" descr="Рис. 8 Ввёл в него новый листинг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" descr="image/8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88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53D6B14" w14:textId="77777777" w:rsidR="00D053BE" w:rsidRDefault="00000000">
      <w:pPr>
        <w:pStyle w:val="ImageCaption"/>
      </w:pPr>
      <w:r>
        <w:t>Рис. 8 Ввёл в него новый листинг</w:t>
      </w:r>
    </w:p>
    <w:p w14:paraId="5041E283" w14:textId="77777777" w:rsidR="00D053BE" w:rsidRDefault="00000000">
      <w:pPr>
        <w:pStyle w:val="a0"/>
      </w:pPr>
      <w:r>
        <w:t>Протестировал код на разных вводных значениях - работает в соответствии с написанным кодом. (Рис. [-@fig:009])</w:t>
      </w:r>
    </w:p>
    <w:p w14:paraId="0A9BAC5C" w14:textId="77777777" w:rsidR="00D053BE" w:rsidRDefault="00000000">
      <w:pPr>
        <w:pStyle w:val="CaptionedFigure"/>
      </w:pPr>
      <w:r>
        <w:rPr>
          <w:noProof/>
        </w:rPr>
        <w:drawing>
          <wp:inline distT="0" distB="0" distL="0" distR="0" wp14:anchorId="196D0AF8" wp14:editId="074A9AEC">
            <wp:extent cx="3733800" cy="1600803"/>
            <wp:effectExtent l="0" t="0" r="0" b="0"/>
            <wp:docPr id="49" name="Picture" descr="Рис. 9 Протестировал код на разных вводных значениях - работает в соответствии с написанным кодом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" descr="image/9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0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1300710" w14:textId="77777777" w:rsidR="00D053BE" w:rsidRDefault="00000000">
      <w:pPr>
        <w:pStyle w:val="ImageCaption"/>
      </w:pPr>
      <w:r>
        <w:t>Рис. 9 Протестировал код на разных вводных значениях - работает в соответствии с написанным кодом</w:t>
      </w:r>
    </w:p>
    <w:p w14:paraId="7A8BA8C8" w14:textId="77777777" w:rsidR="00D053BE" w:rsidRDefault="00000000">
      <w:pPr>
        <w:pStyle w:val="a0"/>
      </w:pPr>
      <w:r>
        <w:t>Создвл файл lst (Рис. [-@fig:010])</w:t>
      </w:r>
    </w:p>
    <w:p w14:paraId="5AD6F4CB" w14:textId="77777777" w:rsidR="00D053BE" w:rsidRDefault="00000000">
      <w:pPr>
        <w:pStyle w:val="CaptionedFigure"/>
      </w:pPr>
      <w:r>
        <w:rPr>
          <w:noProof/>
        </w:rPr>
        <w:drawing>
          <wp:inline distT="0" distB="0" distL="0" distR="0" wp14:anchorId="54260682" wp14:editId="51D47A99">
            <wp:extent cx="3733800" cy="194173"/>
            <wp:effectExtent l="0" t="0" r="0" b="0"/>
            <wp:docPr id="52" name="Picture" descr="Рис. 10 Создвл файл ls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" descr="image/10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379FE92" w14:textId="77777777" w:rsidR="00D053BE" w:rsidRDefault="00000000">
      <w:pPr>
        <w:pStyle w:val="ImageCaption"/>
      </w:pPr>
      <w:r>
        <w:t>Рис. 10 Создвл файл lst</w:t>
      </w:r>
    </w:p>
    <w:p w14:paraId="7A27CCF3" w14:textId="77777777" w:rsidR="00D053BE" w:rsidRDefault="00000000">
      <w:pPr>
        <w:pStyle w:val="a0"/>
      </w:pPr>
      <w:r>
        <w:t>Посмотрел (Рис. [-@fig:011])</w:t>
      </w:r>
    </w:p>
    <w:p w14:paraId="63EE8308" w14:textId="77777777" w:rsidR="00D053BE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5F702376" wp14:editId="6C0D4493">
            <wp:extent cx="3733800" cy="4100728"/>
            <wp:effectExtent l="0" t="0" r="0" b="0"/>
            <wp:docPr id="55" name="Picture" descr="Рис. 11 Посмотрел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" descr="image/1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00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025B461" w14:textId="77777777" w:rsidR="00D053BE" w:rsidRDefault="00000000">
      <w:pPr>
        <w:pStyle w:val="ImageCaption"/>
      </w:pPr>
      <w:r>
        <w:t>Рис. 11 Посмотрел</w:t>
      </w:r>
    </w:p>
    <w:p w14:paraId="5185CB59" w14:textId="77777777" w:rsidR="00D053BE" w:rsidRDefault="00000000">
      <w:pPr>
        <w:pStyle w:val="a0"/>
      </w:pPr>
      <w:r>
        <w:t>Заменил в соответствии с заданием (Рис. [-@fig:012])</w:t>
      </w:r>
    </w:p>
    <w:p w14:paraId="14D6F492" w14:textId="77777777" w:rsidR="00D053BE" w:rsidRDefault="00000000">
      <w:pPr>
        <w:pStyle w:val="CaptionedFigure"/>
      </w:pPr>
      <w:r>
        <w:rPr>
          <w:noProof/>
        </w:rPr>
        <w:drawing>
          <wp:inline distT="0" distB="0" distL="0" distR="0" wp14:anchorId="540CAC05" wp14:editId="053015F6">
            <wp:extent cx="3733800" cy="519652"/>
            <wp:effectExtent l="0" t="0" r="0" b="0"/>
            <wp:docPr id="58" name="Picture" descr="Рис. 12 Заменил в соответствии с заданием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" descr="image/12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9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5713359" w14:textId="77777777" w:rsidR="00D053BE" w:rsidRDefault="00000000">
      <w:pPr>
        <w:pStyle w:val="ImageCaption"/>
      </w:pPr>
      <w:r>
        <w:t>Рис. 12 Заменил в соответствии с заданием</w:t>
      </w:r>
    </w:p>
    <w:p w14:paraId="32CB9A8D" w14:textId="77777777" w:rsidR="00D053BE" w:rsidRDefault="00000000">
      <w:pPr>
        <w:pStyle w:val="a0"/>
      </w:pPr>
      <w:r>
        <w:t>Ошибка (Рис. [-@fig:013])</w:t>
      </w:r>
    </w:p>
    <w:p w14:paraId="47F4D60F" w14:textId="77777777" w:rsidR="00D053BE" w:rsidRDefault="00000000">
      <w:pPr>
        <w:pStyle w:val="CaptionedFigure"/>
      </w:pPr>
      <w:r>
        <w:rPr>
          <w:noProof/>
        </w:rPr>
        <w:drawing>
          <wp:inline distT="0" distB="0" distL="0" distR="0" wp14:anchorId="20C71F30" wp14:editId="12043D59">
            <wp:extent cx="3733800" cy="210127"/>
            <wp:effectExtent l="0" t="0" r="0" b="0"/>
            <wp:docPr id="61" name="Picture" descr="Рис. 13 Ошибк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Picture" descr="image/13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6C4D831" w14:textId="77777777" w:rsidR="00D053BE" w:rsidRDefault="00000000">
      <w:pPr>
        <w:pStyle w:val="ImageCaption"/>
      </w:pPr>
      <w:r>
        <w:t>Рис. 13 Ошибка</w:t>
      </w:r>
    </w:p>
    <w:p w14:paraId="18A68201" w14:textId="77777777" w:rsidR="00D053BE" w:rsidRDefault="00000000">
      <w:pPr>
        <w:pStyle w:val="1"/>
      </w:pPr>
      <w:bookmarkStart w:id="4" w:name="X32ff26b75a7156f968f22ae721fd8fec4b51e1d"/>
      <w:bookmarkStart w:id="5" w:name="_Toc151850749"/>
      <w:bookmarkEnd w:id="2"/>
      <w:r>
        <w:t>Выполнение заданий для самостоятельной работы</w:t>
      </w:r>
      <w:bookmarkEnd w:id="5"/>
    </w:p>
    <w:p w14:paraId="46D62EAA" w14:textId="77777777" w:rsidR="00D053BE" w:rsidRDefault="00000000">
      <w:pPr>
        <w:pStyle w:val="FirstParagraph"/>
      </w:pPr>
      <w:r>
        <w:t>Создал текст первой программы из программы lab7-2.asm (Рис. [-@fig:014])</w:t>
      </w:r>
    </w:p>
    <w:p w14:paraId="21C9027B" w14:textId="77777777" w:rsidR="00D053BE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47B228B1" wp14:editId="18CFF255">
            <wp:extent cx="3733800" cy="6793771"/>
            <wp:effectExtent l="0" t="0" r="0" b="0"/>
            <wp:docPr id="65" name="Picture" descr="Рис. 14 Создал текст программ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Picture" descr="image/14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93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770F08A" w14:textId="77777777" w:rsidR="00D053BE" w:rsidRDefault="00000000">
      <w:pPr>
        <w:pStyle w:val="ImageCaption"/>
      </w:pPr>
      <w:r>
        <w:t>Рис. 14 Создал текст программы</w:t>
      </w:r>
    </w:p>
    <w:p w14:paraId="02C8BF65" w14:textId="77777777" w:rsidR="00D053BE" w:rsidRDefault="00000000">
      <w:pPr>
        <w:pStyle w:val="a0"/>
      </w:pPr>
      <w:r>
        <w:t>Собрал и ввёл данные своего номера (19) - работает как надо (после этого проверил и другие значения, тоже работает) (Рис. [-@fig:015])</w:t>
      </w:r>
    </w:p>
    <w:p w14:paraId="6A633053" w14:textId="77777777" w:rsidR="00D053BE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7C906D29" wp14:editId="4BB8A645">
            <wp:extent cx="3733800" cy="786275"/>
            <wp:effectExtent l="0" t="0" r="0" b="0"/>
            <wp:docPr id="68" name="Picture" descr="Рис. 15 Собрал и ввёл данные своего номера (19) - работает как надо (после этого проверил и другие значения, тоже работает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" name="Picture" descr="image/15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86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41C78D" w14:textId="77777777" w:rsidR="00D053BE" w:rsidRDefault="00000000">
      <w:pPr>
        <w:pStyle w:val="ImageCaption"/>
      </w:pPr>
      <w:r>
        <w:t>Рис. 15 Собрал и ввёл данные своего номера (19) - работает как надо (после этого проверил и другие значения, тоже работает)</w:t>
      </w:r>
    </w:p>
    <w:p w14:paraId="4891768A" w14:textId="77777777" w:rsidR="00D053BE" w:rsidRDefault="00000000">
      <w:pPr>
        <w:pStyle w:val="a0"/>
      </w:pPr>
      <w:r>
        <w:t>Создал текст второй программы (для номера 19) опять из программы lab7-2.asm (Рис. [-@fig:016])</w:t>
      </w:r>
    </w:p>
    <w:p w14:paraId="0F7D71F7" w14:textId="77777777" w:rsidR="00D053BE" w:rsidRDefault="00000000">
      <w:pPr>
        <w:pStyle w:val="CaptionedFigure"/>
      </w:pPr>
      <w:r>
        <w:rPr>
          <w:noProof/>
        </w:rPr>
        <w:drawing>
          <wp:inline distT="0" distB="0" distL="0" distR="0" wp14:anchorId="05CF7FF5" wp14:editId="046C9A26">
            <wp:extent cx="3733800" cy="5962934"/>
            <wp:effectExtent l="0" t="0" r="0" b="0"/>
            <wp:docPr id="71" name="Picture" descr="Рис. 16 Создал текст второй программы (для номера 19) опять из программы lab7-2.asm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Picture" descr="image/16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62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89BE6F" w14:textId="77777777" w:rsidR="00D053BE" w:rsidRDefault="00000000">
      <w:pPr>
        <w:pStyle w:val="ImageCaption"/>
      </w:pPr>
      <w:r>
        <w:t>Рис. 16 Создал текст второй программы (для номера 19) опять из программы lab7-2.asm</w:t>
      </w:r>
    </w:p>
    <w:p w14:paraId="715BA0E2" w14:textId="77777777" w:rsidR="00D053BE" w:rsidRDefault="00000000">
      <w:pPr>
        <w:pStyle w:val="a0"/>
      </w:pPr>
      <w:r>
        <w:t>Снова собрал и снова ввёл данные своего номера (19) - работает как надо (после этого как и в прошлый раз проверил и другие значения, опять работает) (Рис. [-@fig:017])</w:t>
      </w:r>
    </w:p>
    <w:p w14:paraId="6337E1E7" w14:textId="77777777" w:rsidR="00D053BE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55624380" wp14:editId="35C458F9">
            <wp:extent cx="3733800" cy="1110378"/>
            <wp:effectExtent l="0" t="0" r="0" b="0"/>
            <wp:docPr id="74" name="Picture" descr="Рис. 17 Снова собрал и снова ввёл данные своего номера (19) - работает как надо (после этого как и в прошлый раз проверил и другие значения, опять работает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" name="Picture" descr="image/17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10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1E25905" w14:textId="77777777" w:rsidR="00D053BE" w:rsidRDefault="00000000">
      <w:pPr>
        <w:pStyle w:val="ImageCaption"/>
      </w:pPr>
      <w:r>
        <w:t>Рис. 17 Снова собрал и снова ввёл данные своего номера (19) - работает как надо (после этого как и в прошлый раз проверил и другие значения, опять работает)</w:t>
      </w:r>
    </w:p>
    <w:p w14:paraId="137E098F" w14:textId="77777777" w:rsidR="00D053BE" w:rsidRDefault="00000000">
      <w:pPr>
        <w:pStyle w:val="1"/>
      </w:pPr>
      <w:bookmarkStart w:id="6" w:name="выводы"/>
      <w:bookmarkStart w:id="7" w:name="_Toc151850750"/>
      <w:bookmarkEnd w:id="4"/>
      <w:r>
        <w:t>Выводы</w:t>
      </w:r>
      <w:bookmarkEnd w:id="7"/>
    </w:p>
    <w:p w14:paraId="6541666C" w14:textId="77777777" w:rsidR="00D053BE" w:rsidRDefault="00000000">
      <w:pPr>
        <w:pStyle w:val="FirstParagraph"/>
      </w:pPr>
      <w:r>
        <w:t>Цель достигнута: изучены команды условного и безусловного переходов в Nasm, условий порядка и изучены структуры листинга.</w:t>
      </w:r>
      <w:bookmarkEnd w:id="6"/>
    </w:p>
    <w:sectPr w:rsidR="00D053BE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7FA6E5" w14:textId="77777777" w:rsidR="00A372EF" w:rsidRDefault="00A372EF">
      <w:pPr>
        <w:spacing w:after="0"/>
      </w:pPr>
      <w:r>
        <w:separator/>
      </w:r>
    </w:p>
  </w:endnote>
  <w:endnote w:type="continuationSeparator" w:id="0">
    <w:p w14:paraId="5DB64C75" w14:textId="77777777" w:rsidR="00A372EF" w:rsidRDefault="00A372E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onsolas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5D7442" w14:textId="77777777" w:rsidR="00A372EF" w:rsidRDefault="00A372EF">
      <w:r>
        <w:separator/>
      </w:r>
    </w:p>
  </w:footnote>
  <w:footnote w:type="continuationSeparator" w:id="0">
    <w:p w14:paraId="31DDE185" w14:textId="77777777" w:rsidR="00A372EF" w:rsidRDefault="00A372E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827C651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54402829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053BE"/>
    <w:rsid w:val="00670EB9"/>
    <w:rsid w:val="00A372EF"/>
    <w:rsid w:val="00D053B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433B029"/>
  <w15:docId w15:val="{2A4AA850-6AF7-4C83-9C77-5E5AF78983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670EB9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9</Pages>
  <Words>441</Words>
  <Characters>2515</Characters>
  <Application>Microsoft Office Word</Application>
  <DocSecurity>0</DocSecurity>
  <Lines>20</Lines>
  <Paragraphs>5</Paragraphs>
  <ScaleCrop>false</ScaleCrop>
  <Company/>
  <LinksUpToDate>false</LinksUpToDate>
  <CharactersWithSpaces>29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а №7</dc:title>
  <dc:creator>Ширинкин Т. Б.</dc:creator>
  <cp:keywords/>
  <cp:lastModifiedBy>Ширинкин Тимур Борисович</cp:lastModifiedBy>
  <cp:revision>2</cp:revision>
  <cp:lastPrinted>2023-11-25T21:25:00Z</cp:lastPrinted>
  <dcterms:created xsi:type="dcterms:W3CDTF">2023-11-25T21:25:00Z</dcterms:created>
  <dcterms:modified xsi:type="dcterms:W3CDTF">2023-11-25T21:25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